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passare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ssare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4 Austin Av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passa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6919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ris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